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olly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15 Sequoia Trail,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fisher4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35252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sabe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